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6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). V = 30795.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). V = 32421.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2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22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3715F1-D63A-48AB-8FE0-37CAC25DD777}"/>
</file>

<file path=customXml/itemProps2.xml><?xml version="1.0" encoding="utf-8"?>
<ds:datastoreItem xmlns:ds="http://schemas.openxmlformats.org/officeDocument/2006/customXml" ds:itemID="{F9807EB8-1858-4E0C-89BF-32D3E4B26366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0:07:30Z</dcterms:created>
  <dcterms:modified xsi:type="dcterms:W3CDTF">2023-10-09T0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/>
  </property>
</Properties>
</file>